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Electrical Engineer position at your esteemed organization in Switzerland Zurich. With a solid academic foundation and hands-on experience in electrical systems design, renewable energy integration, and automation technologies, I am eager to contribute my expertise to a dynamic company that values innovation and precision—cornerstones of engineering excellence in Switzerland Zurich. This Cover Letter serves as an introduction to my qualifications and passion for advancing electrical engineering solutions tailored to the unique demands of this region.</w:t>
      </w:r>
    </w:p>
    <w:bookmarkStart w:id="20" w:name="why-switzerland-zurich"/>
    <w:p>
      <w:pPr>
        <w:pStyle w:val="Heading2"/>
      </w:pPr>
      <w:r>
        <w:t xml:space="preserve">Why Switzerland Zurich?</w:t>
      </w:r>
    </w:p>
    <w:p>
      <w:pPr>
        <w:pStyle w:val="FirstParagraph"/>
      </w:pPr>
      <w:r>
        <w:t xml:space="preserve">Switzerland Zurich has long been a hub for cutting-edge engineering, renowned for its commitment to sustainability, technological advancement, and high-quality infrastructure. As an Electrical Engineer, I am particularly drawn to the opportunity to work in such a forward-thinking environment where innovation is prioritized. The city’s focus on renewable energy systems, smart grid technologies, and industrial automation aligns perfectly with my professional goals. I am confident that my technical background and dedication to excellence will enable me to make meaningful contributions to your team while growing as a professional in this vibrant ecosystem.</w:t>
      </w:r>
    </w:p>
    <w:bookmarkEnd w:id="20"/>
    <w:bookmarkStart w:id="21" w:name="academic-and-professional-background"/>
    <w:p>
      <w:pPr>
        <w:pStyle w:val="Heading2"/>
      </w:pPr>
      <w:r>
        <w:t xml:space="preserve">Academic and Professional Background</w:t>
      </w:r>
    </w:p>
    <w:p>
      <w:pPr>
        <w:pStyle w:val="FirstParagraph"/>
      </w:pPr>
      <w:r>
        <w:t xml:space="preserve">I hold a Master’s degree in Electrical Engineering from [University Name], where I specialized in power systems, control engineering, and sustainable energy technologies. My academic projects, such as the design of a solar-powered microgrid for rural electrification and the development of an automated fault detection system for industrial machinery, provided me with a strong foundation in both theoretical concepts and practical applications. These experiences honed my ability to solve complex problems while adhering to international standards—a skill that is especially critical in Switzerland Zurich, where precision and safety are non-negotiable.</w:t>
      </w:r>
    </w:p>
    <w:p>
      <w:pPr>
        <w:pStyle w:val="BodyText"/>
      </w:pPr>
      <w:r>
        <w:t xml:space="preserve">Professionally, I have worked as an Electrical Engineer at [Previous Company Name], where I led the design and implementation of energy-efficient lighting systems for commercial buildings. My work reduced energy consumption by 25% while maintaining optimal functionality, demonstrating my ability to balance technical rigor with cost-effectiveness. Additionally, I collaborated on a project involving the integration of wind turbine systems into local power grids, which required a deep understanding of both electrical infrastructure and regulatory frameworks—a skill set that is highly valued in Switzerland Zurich’s energy sector.</w:t>
      </w:r>
    </w:p>
    <w:bookmarkEnd w:id="21"/>
    <w:bookmarkStart w:id="22" w:name="key-skills-and-expertise"/>
    <w:p>
      <w:pPr>
        <w:pStyle w:val="Heading2"/>
      </w:pPr>
      <w:r>
        <w:t xml:space="preserve">Key Skills and Expertise</w:t>
      </w:r>
    </w:p>
    <w:p>
      <w:pPr>
        <w:pStyle w:val="FirstParagraph"/>
      </w:pPr>
      <w:r>
        <w:t xml:space="preserve">My expertise spans multiple domains of electrical engineering, including power electronics, circuit design, and industrial automation. I am proficient in using industry-standard software such as MATLAB/Simulink for system modeling, AutoCAD for electrical schematics, and PLC programming for control systems. These tools enable me to deliver solutions that meet the highest standards of performance and reliability—qualities that are essential in Switzerland Zurich’s competitive engineering landscape.</w:t>
      </w:r>
    </w:p>
    <w:p>
      <w:pPr>
        <w:pStyle w:val="BodyText"/>
      </w:pPr>
      <w:r>
        <w:t xml:space="preserve">Furthermore, I am deeply committed to sustainability. In my role at [Previous Company Name], I spearheaded a project to retrofit an existing facility with LED lighting and motion sensors, resulting in significant energy savings. This aligns with Switzerland Zurich’s ambitious environmental goals and my personal belief that engineering must serve both people and the planet. As an Electrical Engineer, I am motivated to contribute to initiatives that promote renewable energy adoption, reduce carbon footprints, and enhance the efficiency of electrical systems.</w:t>
      </w:r>
    </w:p>
    <w:bookmarkEnd w:id="22"/>
    <w:bookmarkStart w:id="23" w:name="cultural-fit-and-adaptability"/>
    <w:p>
      <w:pPr>
        <w:pStyle w:val="Heading2"/>
      </w:pPr>
      <w:r>
        <w:t xml:space="preserve">Cultural Fit and Adaptability</w:t>
      </w:r>
    </w:p>
    <w:p>
      <w:pPr>
        <w:pStyle w:val="FirstParagraph"/>
      </w:pPr>
      <w:r>
        <w:t xml:space="preserve">Switzerland Zurich is known for its multicultural work environment and emphasis on collaboration. I thrive in such settings, having worked with diverse teams across multiple countries. My ability to communicate effectively in English, coupled with a willingness to learn Swiss German, ensures that I can seamlessly integrate into your organization. Additionally, my attention to detail and adherence to strict safety protocols reflect the values of precision and reliability that define engineering practices in Switzerland.</w:t>
      </w:r>
    </w:p>
    <w:bookmarkEnd w:id="23"/>
    <w:bookmarkStart w:id="24" w:name="why-me"/>
    <w:p>
      <w:pPr>
        <w:pStyle w:val="Heading2"/>
      </w:pPr>
      <w:r>
        <w:t xml:space="preserve">Why Me?</w:t>
      </w:r>
    </w:p>
    <w:p>
      <w:pPr>
        <w:pStyle w:val="FirstParagraph"/>
      </w:pPr>
      <w:r>
        <w:t xml:space="preserve">What sets me apart as an Electrical Engineer is my holistic approach to problem-solving. I not only focus on technical specifications but also consider the broader impact of my work on communities and the environment. For instance, during a recent project in [Location], I designed a hybrid energy system that combined solar panels with battery storage to ensure uninterrupted power supply in remote areas. This experience taught me the importance of adaptability and innovation—qualities I am eager to bring to your team in Switzerland Zurich.</w:t>
      </w:r>
    </w:p>
    <w:p>
      <w:pPr>
        <w:pStyle w:val="BodyText"/>
      </w:pPr>
      <w:r>
        <w:t xml:space="preserve">I am particularly excited about the opportunity to work with a company that prioritizes research and development, as I have always believed that engineering is a field where continuous learning drives progress. Whether it’s exploring new methodologies for energy efficiency or staying updated on advancements in smart technologies, I am committed to evolving with the industry.</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n Electrical Engineer in Switzerland Zurich. My technical expertise, passion for sustainable solutions, and dedication to excellence align seamlessly with the goals of your organization. I would welcome the opportunity to discuss how my background and skills can contribute to your projects and vision.</w:t>
      </w:r>
    </w:p>
    <w:p>
      <w:pPr>
        <w:pStyle w:val="BodyText"/>
      </w:pPr>
      <w:r>
        <w:t xml:space="preserve">Thank you for considering my application. I look forward to the possibility of contributing to your team’s success in this innovative environment.</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2:34:17Z</dcterms:created>
  <dcterms:modified xsi:type="dcterms:W3CDTF">2025-12-11T12:34:17Z</dcterms:modified>
</cp:coreProperties>
</file>

<file path=docProps/custom.xml><?xml version="1.0" encoding="utf-8"?>
<Properties xmlns="http://schemas.openxmlformats.org/officeDocument/2006/custom-properties" xmlns:vt="http://schemas.openxmlformats.org/officeDocument/2006/docPropsVTypes"/>
</file>